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103D2" w14:textId="3DF15044" w:rsidR="00A105ED" w:rsidRPr="00A105ED" w:rsidRDefault="00A105ED" w:rsidP="00A105ED">
      <w:pPr>
        <w:pStyle w:val="Heading1"/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A105ED">
        <w:rPr>
          <w:rFonts w:ascii="Times New Roman" w:hAnsi="Times New Roman" w:cs="Times New Roman"/>
          <w:color w:val="000000" w:themeColor="text1"/>
          <w:sz w:val="36"/>
          <w:szCs w:val="36"/>
        </w:rPr>
        <w:t>SDV601</w:t>
      </w:r>
    </w:p>
    <w:p w14:paraId="6DA104A9" w14:textId="4F9D619F" w:rsidR="00A105ED" w:rsidRPr="00A105ED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A105ED">
        <w:rPr>
          <w:rFonts w:ascii="Times New Roman" w:hAnsi="Times New Roman" w:cs="Times New Roman"/>
          <w:sz w:val="36"/>
          <w:szCs w:val="36"/>
        </w:rPr>
        <w:t>Milestone 2</w:t>
      </w:r>
    </w:p>
    <w:p w14:paraId="63B6DE9C" w14:textId="5AD9899F" w:rsidR="00A105ED" w:rsidRPr="00A105ED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A105ED">
        <w:rPr>
          <w:rFonts w:ascii="Times New Roman" w:hAnsi="Times New Roman" w:cs="Times New Roman"/>
          <w:sz w:val="36"/>
          <w:szCs w:val="36"/>
        </w:rPr>
        <w:t>Achuthanand Vasudevan</w:t>
      </w:r>
    </w:p>
    <w:p w14:paraId="0B5E9AD8" w14:textId="4A22CB6D" w:rsidR="00A105ED" w:rsidRPr="00A105ED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A105ED">
        <w:rPr>
          <w:rFonts w:ascii="Times New Roman" w:hAnsi="Times New Roman" w:cs="Times New Roman"/>
          <w:sz w:val="36"/>
          <w:szCs w:val="36"/>
        </w:rPr>
        <w:t>October 31 2019</w:t>
      </w:r>
      <w:bookmarkStart w:id="0" w:name="_GoBack"/>
      <w:bookmarkEnd w:id="0"/>
    </w:p>
    <w:p w14:paraId="54268292" w14:textId="77777777" w:rsidR="00A105ED" w:rsidRDefault="00A105ED" w:rsidP="00D322B3">
      <w:pPr>
        <w:pStyle w:val="Heading1"/>
        <w:rPr>
          <w:color w:val="000000" w:themeColor="text1"/>
        </w:rPr>
      </w:pPr>
    </w:p>
    <w:p w14:paraId="61EB64F7" w14:textId="4766F735" w:rsidR="00680268" w:rsidRPr="00D322B3" w:rsidRDefault="00680268" w:rsidP="00D322B3">
      <w:pPr>
        <w:pStyle w:val="Heading1"/>
        <w:rPr>
          <w:color w:val="000000" w:themeColor="text1"/>
        </w:rPr>
      </w:pPr>
      <w:r w:rsidRPr="00D322B3">
        <w:rPr>
          <w:color w:val="000000" w:themeColor="text1"/>
        </w:rPr>
        <w:t>Follow the below clickable links to download the SDV602 Milestone 2 materials</w:t>
      </w:r>
    </w:p>
    <w:p w14:paraId="2DD82FFE" w14:textId="77777777" w:rsidR="00680268" w:rsidRDefault="00680268"/>
    <w:p w14:paraId="31FEDE46" w14:textId="77777777" w:rsidR="00680268" w:rsidRDefault="00680268"/>
    <w:p w14:paraId="534F604A" w14:textId="4C829F5B" w:rsidR="008E685E" w:rsidRDefault="00A105ED">
      <w:hyperlink r:id="rId4" w:history="1">
        <w:r w:rsidR="00680268" w:rsidRPr="00E43E17">
          <w:rPr>
            <w:rStyle w:val="Hyperlink"/>
          </w:rPr>
          <w:t>Download SDV601 Milestone 2 Report</w:t>
        </w:r>
      </w:hyperlink>
      <w:r w:rsidR="00680268">
        <w:t xml:space="preserve"> </w:t>
      </w:r>
    </w:p>
    <w:p w14:paraId="29F65884" w14:textId="6290610F" w:rsidR="00680268" w:rsidRDefault="00D31B2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D80C48" wp14:editId="04DAE1A4">
                <wp:simplePos x="0" y="0"/>
                <wp:positionH relativeFrom="column">
                  <wp:posOffset>25400</wp:posOffset>
                </wp:positionH>
                <wp:positionV relativeFrom="paragraph">
                  <wp:posOffset>42545</wp:posOffset>
                </wp:positionV>
                <wp:extent cx="6724650" cy="12700"/>
                <wp:effectExtent l="0" t="0" r="190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137A07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3.35pt" to="531.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" strokecolor="#4472c4 [3204]" strokeweight=".5pt">
                <v:stroke joinstyle="miter"/>
              </v:line>
            </w:pict>
          </mc:Fallback>
        </mc:AlternateContent>
      </w:r>
    </w:p>
    <w:p w14:paraId="2C6582DD" w14:textId="3B0F55CA" w:rsidR="00E43E17" w:rsidRDefault="00A105ED">
      <w:hyperlink r:id="rId5" w:history="1">
        <w:r w:rsidR="00E43E17" w:rsidRPr="00A12670">
          <w:rPr>
            <w:rStyle w:val="Hyperlink"/>
          </w:rPr>
          <w:t>Download SDV602 Milestone 2 Game Code</w:t>
        </w:r>
      </w:hyperlink>
      <w:r w:rsidR="00A12670">
        <w:t xml:space="preserve"> – The zip will be downloaded here.</w:t>
      </w:r>
    </w:p>
    <w:p w14:paraId="7A8A3DC0" w14:textId="10462F5C" w:rsidR="00A12670" w:rsidRDefault="00A12670">
      <w:r>
        <w:t xml:space="preserve">If want to clone use the link – </w:t>
      </w:r>
      <w:hyperlink r:id="rId6" w:history="1">
        <w:r w:rsidRPr="00A12670">
          <w:rPr>
            <w:rStyle w:val="Hyperlink"/>
          </w:rPr>
          <w:t>Clone SDV602 repo</w:t>
        </w:r>
      </w:hyperlink>
      <w:r>
        <w:t xml:space="preserve"> and checkout to ‘milestone_two’ branch</w:t>
      </w:r>
    </w:p>
    <w:p w14:paraId="710AEFE6" w14:textId="57E8723C" w:rsidR="00E43E17" w:rsidRDefault="00D31B2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4EC37B" wp14:editId="2AD7A53E">
                <wp:simplePos x="0" y="0"/>
                <wp:positionH relativeFrom="margin">
                  <wp:posOffset>0</wp:posOffset>
                </wp:positionH>
                <wp:positionV relativeFrom="paragraph">
                  <wp:posOffset>68580</wp:posOffset>
                </wp:positionV>
                <wp:extent cx="6724650" cy="1270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1FE33A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5.4pt" to="529.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42BCE70E" w14:textId="7C48A5EB" w:rsidR="00680268" w:rsidRDefault="00A105ED">
      <w:hyperlink r:id="rId7" w:history="1">
        <w:r w:rsidR="00680268" w:rsidRPr="006A1C01">
          <w:rPr>
            <w:rStyle w:val="Hyperlink"/>
          </w:rPr>
          <w:t>Download SDV602 Presentation Video</w:t>
        </w:r>
      </w:hyperlink>
    </w:p>
    <w:p w14:paraId="08C5E221" w14:textId="2DEB0D32" w:rsidR="00680268" w:rsidRDefault="00D31B2B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66108E" wp14:editId="4BBA42DA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724650" cy="12700"/>
                <wp:effectExtent l="0" t="0" r="1905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9C901E"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95pt" to="529.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06DA55EF" w14:textId="09EDCCE4" w:rsidR="00680268" w:rsidRDefault="00A105ED" w:rsidP="00680268">
      <w:hyperlink r:id="rId8" w:history="1">
        <w:r w:rsidR="00680268" w:rsidRPr="00E43E17">
          <w:rPr>
            <w:rStyle w:val="Hyperlink"/>
          </w:rPr>
          <w:t>Download SDV602 Presentation PPT</w:t>
        </w:r>
      </w:hyperlink>
    </w:p>
    <w:p w14:paraId="27411549" w14:textId="77777777" w:rsidR="00680268" w:rsidRDefault="00680268"/>
    <w:sectPr w:rsidR="00680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tTQ2NDa0MDQ2NTdW0lEKTi0uzszPAykwqQUA+r2ZxiwAAAA="/>
  </w:docVars>
  <w:rsids>
    <w:rsidRoot w:val="00B67773"/>
    <w:rsid w:val="00274C69"/>
    <w:rsid w:val="00392B95"/>
    <w:rsid w:val="00680268"/>
    <w:rsid w:val="006A1C01"/>
    <w:rsid w:val="007C35E1"/>
    <w:rsid w:val="00A105ED"/>
    <w:rsid w:val="00A12670"/>
    <w:rsid w:val="00A97866"/>
    <w:rsid w:val="00B67773"/>
    <w:rsid w:val="00D31B2B"/>
    <w:rsid w:val="00D322B3"/>
    <w:rsid w:val="00E25D2F"/>
    <w:rsid w:val="00E43E17"/>
    <w:rsid w:val="00E75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E498D"/>
  <w15:chartTrackingRefBased/>
  <w15:docId w15:val="{6A8BFD5C-6B54-4544-8B40-81FD0E107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2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02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02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chuthanandGit/SDV602-GameProject/raw/milestone_two/Milestone%202/SDV602%20PPT%20for%20video%20presentation.pptx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achuthanandGit/SDV602-GameProject/raw/milestone_two/Milestone%202/SDV602%20Video%20Presentation.web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achuthanandGit/SDV602-GameProject.git" TargetMode="External"/><Relationship Id="rId5" Type="http://schemas.openxmlformats.org/officeDocument/2006/relationships/hyperlink" Target="https://github.com/achuthanandGit/SDV602-GameProject/raw/milestone_two/Game/Bunny%2C%20The%20Saviour!.7z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github.com/achuthanandGit/SDV602-GameProject/raw/milestone_two/Milestone%202/Achuthanand%20SDV602%20Milestone%202%202019.pdf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uthanand Vasudevan</dc:creator>
  <cp:keywords/>
  <dc:description/>
  <cp:lastModifiedBy>Achuthanand Vasudevan</cp:lastModifiedBy>
  <cp:revision>20</cp:revision>
  <cp:lastPrinted>2019-10-31T04:27:00Z</cp:lastPrinted>
  <dcterms:created xsi:type="dcterms:W3CDTF">2019-10-31T01:35:00Z</dcterms:created>
  <dcterms:modified xsi:type="dcterms:W3CDTF">2019-10-31T04:28:00Z</dcterms:modified>
</cp:coreProperties>
</file>